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20" w:name="X7448dd8a07910955b4b348b269f95dd108b1d39"/>
    <w:p>
      <w:pPr>
        <w:pStyle w:val="Heading1"/>
      </w:pPr>
      <w:r>
        <w:t xml:space="preserve">Cover Letter for Medical Researcher Position in Australia Melbourne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trong interest in the Medical Researcher position at [Institution/Organization Name] in Australia Melbourne. As a dedicated and passionate researcher with a robust academic background and hands-on experience in medical science, I am eager to contribute to the innovative research environment that Melbourne is renowned for. My commitment to advancing healthcare through scientific inquiry aligns perfectly with the mission of your institution, and I am excited about the opportunity to bring my expertise in [specific field, e.g., molecular biology, clinical trials, epidemiology] to your team.</w:t>
      </w:r>
    </w:p>
    <w:p>
      <w:pPr>
        <w:pStyle w:val="BodyText"/>
      </w:pPr>
      <w:r>
        <w:t xml:space="preserve">With a PhD in [Your Field of Study] from [Your University], I have spent the past [X years] immersed in medical research, focusing on [specific area of research]. My work has centered on [mention key projects or findings], which have been published in reputable journals such as [Journal Names] and presented at international conferences like [Conference Names]. These experiences have equipped me with a deep understanding of experimental design, data analysis, and the ethical considerations critical to medical research. I am particularly proud of my contributions to [specific project or discovery], which has the potential to impact patient outcomes in [relevant area, e.g., cancer treatment, neurodegenerative diseases].</w:t>
      </w:r>
    </w:p>
    <w:p>
      <w:pPr>
        <w:pStyle w:val="BodyText"/>
      </w:pPr>
      <w:r>
        <w:t xml:space="preserve">What draws me most to Australia Melbourne is its dynamic and collaborative research ecosystem. The city is home to world-class institutions such as the University of Melbourne, Monash University, and the Walter and Eliza Hall Institute of Medical Research, all of which are at the forefront of medical innovation. I have closely followed the groundbreaking work being done in [specific area relevant to your application], and I am inspired by how Melbourne’s research community bridges academic excellence with real-world applications. My goal is to contribute to such a vibrant environment, where interdisciplinary collaboration and cutting-edge technology drive progress.</w:t>
      </w:r>
    </w:p>
    <w:p>
      <w:pPr>
        <w:pStyle w:val="BodyText"/>
      </w:pPr>
      <w:r>
        <w:t xml:space="preserve">My technical skills are complemented by my ability to work effectively in team settings and communicate complex scientific concepts to diverse audiences. During my tenure at [Previous Institution/Organization], I collaborated with clinicians, biostatisticians, and industry partners on projects that required both analytical rigor and creative problem-solving. For instance, [describe a specific project or achievement]. This experience taught me the importance of adaptability and precision in research, qualities I believe are essential for success in a Medical Researcher role. Additionally, my proficiency in [software/tools, e.g., R, Python, ELISA protocols] ensures that I can contribute immediately to ongoing initiatives at your institution.</w:t>
      </w:r>
    </w:p>
    <w:p>
      <w:pPr>
        <w:pStyle w:val="BodyText"/>
      </w:pPr>
      <w:r>
        <w:t xml:space="preserve">What sets me apart as a Medical Researcher is my unwavering curiosity and dedication to addressing pressing health challenges. In Australia Melbourne, where the healthcare system prioritizes innovation and patient-centered care, I see an opportunity to make a meaningful impact. My research has always been driven by the desire to translate laboratory findings into clinical solutions, and I am particularly interested in [specific area of interest related to the position]. Whether it is developing novel therapies, improving diagnostic tools, or understanding disease mechanisms, I am motivated by the potential to improve lives through science.</w:t>
      </w:r>
    </w:p>
    <w:p>
      <w:pPr>
        <w:pStyle w:val="BodyText"/>
      </w:pPr>
      <w:r>
        <w:t xml:space="preserve">I am also deeply committed to fostering a culture of inclusivity and mentorship in research. In my previous roles, I have mentored junior researchers and participated in outreach programs to inspire the next generation of scientists. Australia Melbourne’s emphasis on diversity and collaboration resonates with my values, and I would be thrilled to contribute to a team that prioritizes both professional growth and community engagement.</w:t>
      </w:r>
    </w:p>
    <w:p>
      <w:pPr>
        <w:pStyle w:val="BodyText"/>
      </w:pPr>
      <w:r>
        <w:t xml:space="preserve">Finally, I am eager to bring my expertise in [specific skills or research areas] to your organization. I have followed the work of [Institution/Organization Name] closely, particularly your contributions to [specific project, initiative, or field]. I am confident that my background in medical research, combined with my enthusiasm for innovation in Australia Melbourne’s healthcare landscape, makes me a strong candidate for this position.</w:t>
      </w:r>
    </w:p>
    <w:p>
      <w:pPr>
        <w:pStyle w:val="BodyText"/>
      </w:pPr>
      <w:r>
        <w:t xml:space="preserve">Thank you for considering my application. I would welcome the opportunity to discuss how my skills and experiences align with your needs. Please feel free to contact me at [Your Phone Number] or [Your Email Address] at your earliest convenience. I look forward to the possibility of contributing to the excellence of your research team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Website (if applicable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edical Researcher Position in Australia Melbourne</dc:title>
  <dc:creator/>
  <dc:language>en</dc:language>
  <cp:keywords/>
  <dcterms:created xsi:type="dcterms:W3CDTF">2026-07-23T23:47:27Z</dcterms:created>
  <dcterms:modified xsi:type="dcterms:W3CDTF">2026-07-23T23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